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3156E7" w14:paraId="07721DD2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1991BFA7" w14:textId="77777777" w:rsidR="00602F7D" w:rsidRPr="003156E7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3156E7" w14:paraId="015A8727" w14:textId="77777777" w:rsidTr="00F33C84">
        <w:trPr>
          <w:trHeight w:val="413"/>
        </w:trPr>
        <w:tc>
          <w:tcPr>
            <w:tcW w:w="1234" w:type="pct"/>
          </w:tcPr>
          <w:p w14:paraId="3FEEC4F3" w14:textId="77777777" w:rsidR="0000007A" w:rsidRPr="003156E7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156E7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3156E7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0678F1" w14:textId="77777777" w:rsidR="0000007A" w:rsidRPr="003156E7" w:rsidRDefault="00D9703E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3156E7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New Ideas Concerning Arts and Social Studies</w:t>
              </w:r>
            </w:hyperlink>
          </w:p>
        </w:tc>
      </w:tr>
      <w:tr w:rsidR="0000007A" w:rsidRPr="003156E7" w14:paraId="1199BDC1" w14:textId="77777777" w:rsidTr="002E7787">
        <w:trPr>
          <w:trHeight w:val="290"/>
        </w:trPr>
        <w:tc>
          <w:tcPr>
            <w:tcW w:w="1234" w:type="pct"/>
          </w:tcPr>
          <w:p w14:paraId="08FF8F3B" w14:textId="77777777" w:rsidR="0000007A" w:rsidRPr="003156E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156E7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26766B" w14:textId="77777777" w:rsidR="0000007A" w:rsidRPr="003156E7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3156E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3156E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3156E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CA3043" w:rsidRPr="003156E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884</w:t>
            </w:r>
          </w:p>
        </w:tc>
      </w:tr>
      <w:tr w:rsidR="0000007A" w:rsidRPr="003156E7" w14:paraId="31549A34" w14:textId="77777777" w:rsidTr="002109D6">
        <w:trPr>
          <w:trHeight w:val="331"/>
        </w:trPr>
        <w:tc>
          <w:tcPr>
            <w:tcW w:w="1234" w:type="pct"/>
          </w:tcPr>
          <w:p w14:paraId="52114CDC" w14:textId="77777777" w:rsidR="0000007A" w:rsidRPr="003156E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156E7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BE7327" w14:textId="77777777" w:rsidR="0000007A" w:rsidRPr="003156E7" w:rsidRDefault="009E2DD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3156E7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The Implications of Culture on Primary and Secondary Control  </w:t>
            </w:r>
          </w:p>
        </w:tc>
      </w:tr>
      <w:tr w:rsidR="00CF0BBB" w:rsidRPr="003156E7" w14:paraId="319EC63F" w14:textId="77777777" w:rsidTr="002E7787">
        <w:trPr>
          <w:trHeight w:val="332"/>
        </w:trPr>
        <w:tc>
          <w:tcPr>
            <w:tcW w:w="1234" w:type="pct"/>
          </w:tcPr>
          <w:p w14:paraId="15AC7A43" w14:textId="77777777" w:rsidR="00CF0BBB" w:rsidRPr="003156E7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156E7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DB06C1" w14:textId="77777777" w:rsidR="00CF0BBB" w:rsidRPr="003156E7" w:rsidRDefault="00CA304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156E7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33283834" w14:textId="77777777" w:rsidR="00037D52" w:rsidRPr="003156E7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1DDEE67" w14:textId="77777777" w:rsidR="00626025" w:rsidRPr="003156E7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6A0FE8FD" w14:textId="77777777" w:rsidR="0086369B" w:rsidRPr="003156E7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6A309C" w14:textId="77777777" w:rsidR="00626025" w:rsidRPr="003156E7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3156E7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27D7D6CC" w14:textId="77777777" w:rsidR="007B54A4" w:rsidRPr="003156E7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1E5808FB" w14:textId="77777777" w:rsidR="007B54A4" w:rsidRPr="003156E7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3156E7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325D59DB" w14:textId="77777777" w:rsidR="00640538" w:rsidRPr="003156E7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3156E7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8D11CD0">
          <v:rect id="_x0000_s2050" style="position:absolute;left:0;text-align:left;margin-left:-9.6pt;margin-top:14.25pt;width:1071.35pt;height:124.75pt;z-index:251658240">
            <v:textbox>
              <w:txbxContent>
                <w:p w14:paraId="41C6C72F" w14:textId="77777777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01D42607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42C386C0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2155409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6745B768" w14:textId="77777777" w:rsidR="00E03C32" w:rsidRDefault="00280BF4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280BF4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dvances in Social Science, Education and Humanities Research, volume 610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1-13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1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7899FE53" w14:textId="77777777" w:rsidR="00E03C32" w:rsidRPr="007B54A4" w:rsidRDefault="0057031A" w:rsidP="0057031A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57031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: </w:t>
                  </w:r>
                  <w:r w:rsidRPr="0057031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0.2991/assehr.k.211215.003</w:t>
                  </w:r>
                </w:p>
              </w:txbxContent>
            </v:textbox>
          </v:rect>
        </w:pict>
      </w:r>
    </w:p>
    <w:p w14:paraId="424CE3C6" w14:textId="77777777" w:rsidR="00D9392F" w:rsidRPr="003156E7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3156E7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1ACB0C22" w14:textId="77777777" w:rsidR="00D27A79" w:rsidRPr="003156E7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3156E7" w14:paraId="28194D2B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7A9D28B9" w14:textId="77777777" w:rsidR="00F1171E" w:rsidRPr="003156E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156E7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3156E7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7A304022" w14:textId="77777777" w:rsidR="00F1171E" w:rsidRPr="003156E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3156E7" w14:paraId="12B2D9F3" w14:textId="77777777" w:rsidTr="007222C8">
        <w:tc>
          <w:tcPr>
            <w:tcW w:w="1265" w:type="pct"/>
            <w:noWrap/>
          </w:tcPr>
          <w:p w14:paraId="6DB224FD" w14:textId="77777777" w:rsidR="00F1171E" w:rsidRPr="003156E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6641EADB" w14:textId="77777777" w:rsidR="00F1171E" w:rsidRPr="003156E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156E7">
              <w:rPr>
                <w:rFonts w:ascii="Arial" w:hAnsi="Arial" w:cs="Arial"/>
                <w:lang w:val="en-GB"/>
              </w:rPr>
              <w:t>Reviewer’s comment</w:t>
            </w:r>
          </w:p>
          <w:p w14:paraId="09DBB199" w14:textId="77777777" w:rsidR="00421DBF" w:rsidRPr="003156E7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156E7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4C38EC7C" w14:textId="77777777" w:rsidR="00421DBF" w:rsidRPr="003156E7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3ED529D6" w14:textId="77777777" w:rsidR="00F1171E" w:rsidRPr="003156E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3156E7">
              <w:rPr>
                <w:rFonts w:ascii="Arial" w:hAnsi="Arial" w:cs="Arial"/>
                <w:lang w:val="en-GB"/>
              </w:rPr>
              <w:t xml:space="preserve">Author’s </w:t>
            </w:r>
            <w:proofErr w:type="gramStart"/>
            <w:r w:rsidRPr="003156E7">
              <w:rPr>
                <w:rFonts w:ascii="Arial" w:hAnsi="Arial" w:cs="Arial"/>
                <w:lang w:val="en-GB"/>
              </w:rPr>
              <w:t>Feedback</w:t>
            </w:r>
            <w:r w:rsidRPr="003156E7">
              <w:rPr>
                <w:rFonts w:ascii="Arial" w:hAnsi="Arial" w:cs="Arial"/>
                <w:b w:val="0"/>
                <w:i/>
                <w:lang w:val="en-GB"/>
              </w:rPr>
              <w:t>(</w:t>
            </w:r>
            <w:proofErr w:type="gramEnd"/>
            <w:r w:rsidRPr="003156E7">
              <w:rPr>
                <w:rFonts w:ascii="Arial" w:hAnsi="Arial" w:cs="Arial"/>
                <w:b w:val="0"/>
                <w:i/>
                <w:lang w:val="en-GB"/>
              </w:rPr>
              <w:t>Please correct the manuscript and highlight that part in the manuscript. It is mandatory that authors should write his/her feedback here)</w:t>
            </w:r>
          </w:p>
        </w:tc>
      </w:tr>
      <w:tr w:rsidR="00F1171E" w:rsidRPr="003156E7" w14:paraId="4ED5FA08" w14:textId="77777777" w:rsidTr="007222C8">
        <w:trPr>
          <w:trHeight w:val="1264"/>
        </w:trPr>
        <w:tc>
          <w:tcPr>
            <w:tcW w:w="1265" w:type="pct"/>
            <w:noWrap/>
          </w:tcPr>
          <w:p w14:paraId="726005A2" w14:textId="77777777" w:rsidR="00F1171E" w:rsidRPr="003156E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156E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lease write a few sentences regarding the importance of this manuscript for the scientific community. A </w:t>
            </w:r>
            <w:proofErr w:type="spellStart"/>
            <w:r w:rsidRPr="003156E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inimumof</w:t>
            </w:r>
            <w:proofErr w:type="spellEnd"/>
            <w:r w:rsidRPr="003156E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3-4 sentences may be required for this part.</w:t>
            </w:r>
          </w:p>
          <w:p w14:paraId="68C50731" w14:textId="77777777" w:rsidR="00F1171E" w:rsidRPr="003156E7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69B1E001" w14:textId="77777777" w:rsidR="00F1171E" w:rsidRPr="003156E7" w:rsidRDefault="002236BC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156E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Culture undeniably has significant </w:t>
            </w:r>
            <w:proofErr w:type="spellStart"/>
            <w:r w:rsidRPr="003156E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fluencies</w:t>
            </w:r>
            <w:proofErr w:type="spellEnd"/>
            <w:r w:rsidRPr="003156E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n social interactions. Different culture could assert different influences approaches to relations. To understand </w:t>
            </w:r>
            <w:proofErr w:type="gramStart"/>
            <w:r w:rsidRPr="003156E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behaviour</w:t>
            </w:r>
            <w:proofErr w:type="gramEnd"/>
            <w:r w:rsidRPr="003156E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t is important that culture should be explore. </w:t>
            </w:r>
            <w:r w:rsidR="008344D4" w:rsidRPr="003156E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 therapeutic relationship culture should be consider.</w:t>
            </w:r>
          </w:p>
        </w:tc>
        <w:tc>
          <w:tcPr>
            <w:tcW w:w="1523" w:type="pct"/>
          </w:tcPr>
          <w:p w14:paraId="67EB7435" w14:textId="77777777" w:rsidR="00F1171E" w:rsidRPr="003156E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156E7" w14:paraId="66FFDE76" w14:textId="77777777" w:rsidTr="007222C8">
        <w:trPr>
          <w:trHeight w:val="1262"/>
        </w:trPr>
        <w:tc>
          <w:tcPr>
            <w:tcW w:w="1265" w:type="pct"/>
            <w:noWrap/>
          </w:tcPr>
          <w:p w14:paraId="01E5EA83" w14:textId="77777777" w:rsidR="00F1171E" w:rsidRPr="003156E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156E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6C6262C1" w14:textId="77777777" w:rsidR="00F1171E" w:rsidRPr="003156E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156E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157364AE" w14:textId="77777777" w:rsidR="00F1171E" w:rsidRPr="003156E7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6EA143F" w14:textId="77777777" w:rsidR="00F1171E" w:rsidRPr="003156E7" w:rsidRDefault="008344D4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3156E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  <w:proofErr w:type="gramEnd"/>
            <w:r w:rsidRPr="003156E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title is suitable</w:t>
            </w:r>
          </w:p>
        </w:tc>
        <w:tc>
          <w:tcPr>
            <w:tcW w:w="1523" w:type="pct"/>
          </w:tcPr>
          <w:p w14:paraId="5D176EBB" w14:textId="77777777" w:rsidR="00F1171E" w:rsidRPr="003156E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156E7" w14:paraId="7BD462AB" w14:textId="77777777" w:rsidTr="007222C8">
        <w:trPr>
          <w:trHeight w:val="1262"/>
        </w:trPr>
        <w:tc>
          <w:tcPr>
            <w:tcW w:w="1265" w:type="pct"/>
            <w:noWrap/>
          </w:tcPr>
          <w:p w14:paraId="01064F9B" w14:textId="77777777" w:rsidR="00F1171E" w:rsidRPr="003156E7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3156E7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6A288EA6" w14:textId="77777777" w:rsidR="00F1171E" w:rsidRPr="003156E7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30F56FFE" w14:textId="77777777" w:rsidR="00F1171E" w:rsidRPr="003156E7" w:rsidRDefault="008344D4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156E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abstract is comprehensive</w:t>
            </w:r>
          </w:p>
        </w:tc>
        <w:tc>
          <w:tcPr>
            <w:tcW w:w="1523" w:type="pct"/>
          </w:tcPr>
          <w:p w14:paraId="52D6219D" w14:textId="77777777" w:rsidR="00F1171E" w:rsidRPr="003156E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156E7" w14:paraId="5B3CBDF8" w14:textId="77777777" w:rsidTr="007222C8">
        <w:trPr>
          <w:trHeight w:val="859"/>
        </w:trPr>
        <w:tc>
          <w:tcPr>
            <w:tcW w:w="1265" w:type="pct"/>
            <w:noWrap/>
          </w:tcPr>
          <w:p w14:paraId="1DDA23C6" w14:textId="77777777" w:rsidR="00F1171E" w:rsidRPr="003156E7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3156E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549B1AE6" w14:textId="77777777" w:rsidR="00F1171E" w:rsidRPr="003156E7" w:rsidRDefault="008344D4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3156E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  <w:proofErr w:type="gramEnd"/>
            <w:r w:rsidRPr="003156E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manuscript is scientific</w:t>
            </w:r>
          </w:p>
        </w:tc>
        <w:tc>
          <w:tcPr>
            <w:tcW w:w="1523" w:type="pct"/>
          </w:tcPr>
          <w:p w14:paraId="5D63DDB1" w14:textId="77777777" w:rsidR="00F1171E" w:rsidRPr="003156E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156E7" w14:paraId="1A3FA353" w14:textId="77777777" w:rsidTr="007222C8">
        <w:trPr>
          <w:trHeight w:val="703"/>
        </w:trPr>
        <w:tc>
          <w:tcPr>
            <w:tcW w:w="1265" w:type="pct"/>
            <w:noWrap/>
          </w:tcPr>
          <w:p w14:paraId="4450B7CC" w14:textId="77777777" w:rsidR="00F1171E" w:rsidRPr="003156E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156E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67A7EBBE" w14:textId="77777777" w:rsidR="00F1171E" w:rsidRPr="003156E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3156E7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300BC1AC" w14:textId="77777777" w:rsidR="00F1171E" w:rsidRPr="003156E7" w:rsidRDefault="008344D4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156E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 think the references is okay.</w:t>
            </w:r>
          </w:p>
        </w:tc>
        <w:tc>
          <w:tcPr>
            <w:tcW w:w="1523" w:type="pct"/>
          </w:tcPr>
          <w:p w14:paraId="4E11C1AB" w14:textId="77777777" w:rsidR="00F1171E" w:rsidRPr="003156E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156E7" w14:paraId="3D2C15C0" w14:textId="77777777" w:rsidTr="007222C8">
        <w:trPr>
          <w:trHeight w:val="386"/>
        </w:trPr>
        <w:tc>
          <w:tcPr>
            <w:tcW w:w="1265" w:type="pct"/>
            <w:noWrap/>
          </w:tcPr>
          <w:p w14:paraId="166977B4" w14:textId="77777777" w:rsidR="00F1171E" w:rsidRPr="003156E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6721F1FB" w14:textId="77777777" w:rsidR="00F1171E" w:rsidRPr="003156E7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3156E7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1C4D0FDD" w14:textId="77777777" w:rsidR="00F1171E" w:rsidRPr="003156E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5366576B" w14:textId="77777777" w:rsidR="00F1171E" w:rsidRPr="003156E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8347E50" w14:textId="77777777" w:rsidR="00F1171E" w:rsidRPr="003156E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0DE7FC1" w14:textId="77777777" w:rsidR="00F1171E" w:rsidRPr="003156E7" w:rsidRDefault="008344D4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gramStart"/>
            <w:r w:rsidRPr="003156E7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  <w:proofErr w:type="gramEnd"/>
            <w:r w:rsidRPr="003156E7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gramStart"/>
            <w:r w:rsidRPr="003156E7">
              <w:rPr>
                <w:rFonts w:ascii="Arial" w:hAnsi="Arial" w:cs="Arial"/>
                <w:sz w:val="20"/>
                <w:szCs w:val="20"/>
                <w:lang w:val="en-GB"/>
              </w:rPr>
              <w:t>it  quality</w:t>
            </w:r>
            <w:proofErr w:type="gramEnd"/>
            <w:r w:rsidRPr="003156E7">
              <w:rPr>
                <w:rFonts w:ascii="Arial" w:hAnsi="Arial" w:cs="Arial"/>
                <w:sz w:val="20"/>
                <w:szCs w:val="20"/>
                <w:lang w:val="en-GB"/>
              </w:rPr>
              <w:t xml:space="preserve"> is suitable </w:t>
            </w:r>
            <w:proofErr w:type="gramStart"/>
            <w:r w:rsidRPr="003156E7">
              <w:rPr>
                <w:rFonts w:ascii="Arial" w:hAnsi="Arial" w:cs="Arial"/>
                <w:sz w:val="20"/>
                <w:szCs w:val="20"/>
                <w:lang w:val="en-GB"/>
              </w:rPr>
              <w:t>for  scholarly</w:t>
            </w:r>
            <w:proofErr w:type="gramEnd"/>
            <w:r w:rsidRPr="003156E7">
              <w:rPr>
                <w:rFonts w:ascii="Arial" w:hAnsi="Arial" w:cs="Arial"/>
                <w:sz w:val="20"/>
                <w:szCs w:val="20"/>
                <w:lang w:val="en-GB"/>
              </w:rPr>
              <w:t xml:space="preserve"> communication</w:t>
            </w:r>
          </w:p>
          <w:p w14:paraId="62D7EDE5" w14:textId="77777777" w:rsidR="00F1171E" w:rsidRPr="003156E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0CE61C8" w14:textId="77777777" w:rsidR="00F1171E" w:rsidRPr="003156E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889E53C" w14:textId="77777777" w:rsidR="00F1171E" w:rsidRPr="003156E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3156E7" w14:paraId="6810DC00" w14:textId="77777777" w:rsidTr="007222C8">
        <w:trPr>
          <w:trHeight w:val="1178"/>
        </w:trPr>
        <w:tc>
          <w:tcPr>
            <w:tcW w:w="1265" w:type="pct"/>
            <w:noWrap/>
          </w:tcPr>
          <w:p w14:paraId="5F4B3041" w14:textId="77777777" w:rsidR="00F1171E" w:rsidRPr="003156E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3156E7">
              <w:rPr>
                <w:rFonts w:ascii="Arial" w:hAnsi="Arial" w:cs="Arial"/>
                <w:bCs w:val="0"/>
                <w:u w:val="single"/>
                <w:lang w:val="en-GB"/>
              </w:rPr>
              <w:t>Optional/</w:t>
            </w:r>
            <w:proofErr w:type="spellStart"/>
            <w:r w:rsidRPr="003156E7">
              <w:rPr>
                <w:rFonts w:ascii="Arial" w:hAnsi="Arial" w:cs="Arial"/>
                <w:bCs w:val="0"/>
                <w:u w:val="single"/>
                <w:lang w:val="en-GB"/>
              </w:rPr>
              <w:t>General</w:t>
            </w:r>
            <w:r w:rsidRPr="003156E7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  <w:proofErr w:type="spellEnd"/>
          </w:p>
          <w:p w14:paraId="62870EB8" w14:textId="77777777" w:rsidR="00F1171E" w:rsidRPr="003156E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724C9244" w14:textId="77777777" w:rsidR="00F1171E" w:rsidRPr="003156E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942A58" w14:textId="77777777" w:rsidR="00F1171E" w:rsidRPr="003156E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2964B0" w14:textId="77777777" w:rsidR="00F1171E" w:rsidRPr="003156E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0086B02" w14:textId="77777777" w:rsidR="00F1171E" w:rsidRPr="003156E7" w:rsidRDefault="008344D4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156E7">
              <w:rPr>
                <w:rFonts w:ascii="Arial" w:hAnsi="Arial" w:cs="Arial"/>
                <w:sz w:val="20"/>
                <w:szCs w:val="20"/>
                <w:lang w:val="en-GB"/>
              </w:rPr>
              <w:t xml:space="preserve">Check for word that are joint and space them </w:t>
            </w:r>
            <w:proofErr w:type="spellStart"/>
            <w:r w:rsidRPr="003156E7">
              <w:rPr>
                <w:rFonts w:ascii="Arial" w:hAnsi="Arial" w:cs="Arial"/>
                <w:sz w:val="20"/>
                <w:szCs w:val="20"/>
                <w:lang w:val="en-GB"/>
              </w:rPr>
              <w:t>asaappropriate</w:t>
            </w:r>
            <w:proofErr w:type="spellEnd"/>
            <w:r w:rsidRPr="003156E7">
              <w:rPr>
                <w:rFonts w:ascii="Arial" w:hAnsi="Arial" w:cs="Arial"/>
                <w:sz w:val="20"/>
                <w:szCs w:val="20"/>
                <w:lang w:val="en-GB"/>
              </w:rPr>
              <w:t>, I had pointed out one in the revie of the manuscript</w:t>
            </w:r>
          </w:p>
        </w:tc>
        <w:tc>
          <w:tcPr>
            <w:tcW w:w="1523" w:type="pct"/>
          </w:tcPr>
          <w:p w14:paraId="0DFE18FA" w14:textId="77777777" w:rsidR="00F1171E" w:rsidRPr="003156E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9D4DA24" w14:textId="77777777" w:rsidR="00F1171E" w:rsidRPr="003156E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C197BB" w14:textId="77777777" w:rsidR="00F1171E" w:rsidRPr="003156E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E6B60E" w14:textId="77777777" w:rsidR="00F1171E" w:rsidRPr="003156E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3E2F7C0" w14:textId="77777777" w:rsidR="00F1171E" w:rsidRPr="003156E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5475138" w14:textId="77777777" w:rsidR="00F1171E" w:rsidRPr="003156E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C03D4B1" w14:textId="77777777" w:rsidR="00F1171E" w:rsidRPr="003156E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A03742D" w14:textId="77777777" w:rsidR="00F1171E" w:rsidRPr="003156E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18CAF14" w14:textId="77777777" w:rsidR="00F1171E" w:rsidRPr="003156E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D2545BF" w14:textId="77777777" w:rsidR="00F1171E" w:rsidRPr="003156E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9F15BB2" w14:textId="77777777" w:rsidR="00F1171E" w:rsidRPr="003156E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B57A08D" w14:textId="44F0E5F5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C60F9" w14:textId="77777777" w:rsidR="003156E7" w:rsidRPr="003156E7" w:rsidRDefault="003156E7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B74480" w14:textId="77777777" w:rsidR="00F1171E" w:rsidRPr="003156E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CB9EF7" w14:textId="77777777" w:rsidR="00F1171E" w:rsidRPr="003156E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3156E7" w14:paraId="282611E4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9E59F8" w14:textId="77777777" w:rsidR="00F1171E" w:rsidRPr="003156E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3156E7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</w:p>
          <w:p w14:paraId="1BEE830C" w14:textId="77777777" w:rsidR="00F1171E" w:rsidRPr="003156E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3156E7" w14:paraId="5AE5870E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8929F3" w14:textId="77777777" w:rsidR="00F1171E" w:rsidRPr="003156E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1B2C1D" w14:textId="77777777" w:rsidR="00F1171E" w:rsidRPr="003156E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156E7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1783065" w14:textId="77777777" w:rsidR="00F1171E" w:rsidRPr="003156E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3156E7">
              <w:rPr>
                <w:rFonts w:ascii="Arial" w:hAnsi="Arial" w:cs="Arial"/>
                <w:lang w:val="en-GB"/>
              </w:rPr>
              <w:t xml:space="preserve">Author’s </w:t>
            </w:r>
            <w:proofErr w:type="gramStart"/>
            <w:r w:rsidRPr="003156E7">
              <w:rPr>
                <w:rFonts w:ascii="Arial" w:hAnsi="Arial" w:cs="Arial"/>
                <w:lang w:val="en-GB"/>
              </w:rPr>
              <w:t>comment</w:t>
            </w:r>
            <w:r w:rsidRPr="003156E7">
              <w:rPr>
                <w:rFonts w:ascii="Arial" w:hAnsi="Arial" w:cs="Arial"/>
                <w:b w:val="0"/>
                <w:i/>
                <w:lang w:val="en-GB"/>
              </w:rPr>
              <w:t>(</w:t>
            </w:r>
            <w:proofErr w:type="gramEnd"/>
            <w:r w:rsidRPr="003156E7">
              <w:rPr>
                <w:rFonts w:ascii="Arial" w:hAnsi="Arial" w:cs="Arial"/>
                <w:b w:val="0"/>
                <w:i/>
                <w:lang w:val="en-GB"/>
              </w:rPr>
              <w:t>if agreed with the reviewer, correct the manuscript and highlight that part in the manuscript. It is mandatory that authors should write his/her feedback here)</w:t>
            </w:r>
          </w:p>
        </w:tc>
      </w:tr>
      <w:tr w:rsidR="00F1171E" w:rsidRPr="003156E7" w14:paraId="4885DAAA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7B014C" w14:textId="77777777" w:rsidR="00F1171E" w:rsidRPr="003156E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156E7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33ED98F3" w14:textId="77777777" w:rsidR="00F1171E" w:rsidRPr="003156E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118209" w14:textId="77777777" w:rsidR="00F1171E" w:rsidRPr="003156E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156E7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156E7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156E7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63B6725A" w14:textId="77777777" w:rsidR="00F1171E" w:rsidRPr="003156E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94DD3CA" w14:textId="09880A46" w:rsidR="00F1171E" w:rsidRPr="003156E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69C2D834" w14:textId="77777777" w:rsidR="00F1171E" w:rsidRPr="003156E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2ED2B56" w14:textId="77777777" w:rsidR="00F1171E" w:rsidRPr="003156E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FA48A64" w14:textId="77777777" w:rsidR="00F1171E" w:rsidRPr="003156E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65DD374" w14:textId="77777777" w:rsidR="00F1171E" w:rsidRPr="003156E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5ECCF15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55FD8BBD" w14:textId="77777777" w:rsidR="003156E7" w:rsidRPr="00546110" w:rsidRDefault="003156E7" w:rsidP="003156E7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546110">
        <w:rPr>
          <w:rFonts w:ascii="Arial" w:hAnsi="Arial" w:cs="Arial"/>
          <w:b/>
          <w:u w:val="single"/>
        </w:rPr>
        <w:t>Reviewer details:</w:t>
      </w:r>
    </w:p>
    <w:p w14:paraId="7AE6BEC1" w14:textId="77777777" w:rsidR="003156E7" w:rsidRPr="00546110" w:rsidRDefault="003156E7" w:rsidP="003156E7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546110">
        <w:rPr>
          <w:rFonts w:ascii="Arial" w:hAnsi="Arial" w:cs="Arial"/>
          <w:b/>
          <w:color w:val="000000"/>
        </w:rPr>
        <w:t xml:space="preserve">Ibrahim </w:t>
      </w:r>
      <w:proofErr w:type="spellStart"/>
      <w:r w:rsidRPr="00546110">
        <w:rPr>
          <w:rFonts w:ascii="Arial" w:hAnsi="Arial" w:cs="Arial"/>
          <w:b/>
          <w:color w:val="000000"/>
        </w:rPr>
        <w:t>Arobo</w:t>
      </w:r>
      <w:proofErr w:type="spellEnd"/>
      <w:r w:rsidRPr="00546110">
        <w:rPr>
          <w:rFonts w:ascii="Arial" w:hAnsi="Arial" w:cs="Arial"/>
          <w:b/>
          <w:color w:val="000000"/>
        </w:rPr>
        <w:t xml:space="preserve"> Dauda, Nigeria</w:t>
      </w:r>
    </w:p>
    <w:p w14:paraId="2AFD2193" w14:textId="77777777" w:rsidR="003156E7" w:rsidRPr="003156E7" w:rsidRDefault="003156E7">
      <w:pPr>
        <w:rPr>
          <w:rFonts w:ascii="Arial" w:hAnsi="Arial" w:cs="Arial"/>
          <w:b/>
          <w:sz w:val="20"/>
          <w:szCs w:val="20"/>
        </w:rPr>
      </w:pPr>
    </w:p>
    <w:sectPr w:rsidR="003156E7" w:rsidRPr="003156E7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DF099E" w14:textId="77777777" w:rsidR="00C6780D" w:rsidRPr="0000007A" w:rsidRDefault="00C6780D" w:rsidP="0099583E">
      <w:r>
        <w:separator/>
      </w:r>
    </w:p>
  </w:endnote>
  <w:endnote w:type="continuationSeparator" w:id="0">
    <w:p w14:paraId="5AFDCD52" w14:textId="77777777" w:rsidR="00C6780D" w:rsidRPr="0000007A" w:rsidRDefault="00C6780D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5C670E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proofErr w:type="spellStart"/>
    <w:r w:rsidR="00005319">
      <w:rPr>
        <w:sz w:val="16"/>
      </w:rPr>
      <w:t>PM</w:t>
    </w:r>
    <w:r w:rsidR="00B62F41">
      <w:rPr>
        <w:sz w:val="16"/>
      </w:rPr>
      <w:t>Approved</w:t>
    </w:r>
    <w:proofErr w:type="spellEnd"/>
    <w:r w:rsidR="00B62F41">
      <w:rPr>
        <w:sz w:val="16"/>
      </w:rPr>
      <w:t xml:space="preserve"> by: </w:t>
    </w:r>
    <w:r w:rsidR="00005319">
      <w:rPr>
        <w:sz w:val="16"/>
      </w:rPr>
      <w:t>MBM</w:t>
    </w:r>
    <w:r w:rsidR="00B62F41">
      <w:rPr>
        <w:sz w:val="16"/>
      </w:rPr>
      <w:tab/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67D9DF" w14:textId="77777777" w:rsidR="00C6780D" w:rsidRPr="0000007A" w:rsidRDefault="00C6780D" w:rsidP="0099583E">
      <w:r>
        <w:separator/>
      </w:r>
    </w:p>
  </w:footnote>
  <w:footnote w:type="continuationSeparator" w:id="0">
    <w:p w14:paraId="2EA493F0" w14:textId="77777777" w:rsidR="00C6780D" w:rsidRPr="0000007A" w:rsidRDefault="00C6780D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4242A6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303BCEA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417311FB" w14:textId="77777777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670064469">
    <w:abstractNumId w:val="3"/>
  </w:num>
  <w:num w:numId="2" w16cid:durableId="846404427">
    <w:abstractNumId w:val="6"/>
  </w:num>
  <w:num w:numId="3" w16cid:durableId="1452165669">
    <w:abstractNumId w:val="5"/>
  </w:num>
  <w:num w:numId="4" w16cid:durableId="655643964">
    <w:abstractNumId w:val="7"/>
  </w:num>
  <w:num w:numId="5" w16cid:durableId="1920945495">
    <w:abstractNumId w:val="4"/>
  </w:num>
  <w:num w:numId="6" w16cid:durableId="105199119">
    <w:abstractNumId w:val="0"/>
  </w:num>
  <w:num w:numId="7" w16cid:durableId="1322655513">
    <w:abstractNumId w:val="1"/>
  </w:num>
  <w:num w:numId="8" w16cid:durableId="1048068157">
    <w:abstractNumId w:val="9"/>
  </w:num>
  <w:num w:numId="9" w16cid:durableId="1392266841">
    <w:abstractNumId w:val="8"/>
  </w:num>
  <w:num w:numId="10" w16cid:durableId="65503770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2ABB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236B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AE6"/>
    <w:rsid w:val="00280BF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156E7"/>
    <w:rsid w:val="003204B8"/>
    <w:rsid w:val="00326D7D"/>
    <w:rsid w:val="0033018A"/>
    <w:rsid w:val="0033692F"/>
    <w:rsid w:val="00353718"/>
    <w:rsid w:val="003639FA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20B9"/>
    <w:rsid w:val="003E746A"/>
    <w:rsid w:val="00401C12"/>
    <w:rsid w:val="004209B1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031A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0F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852FB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344D4"/>
    <w:rsid w:val="00846F1F"/>
    <w:rsid w:val="008470AB"/>
    <w:rsid w:val="0085546D"/>
    <w:rsid w:val="0086369B"/>
    <w:rsid w:val="00867E37"/>
    <w:rsid w:val="00871BB9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193E"/>
    <w:rsid w:val="009245E3"/>
    <w:rsid w:val="00942DEE"/>
    <w:rsid w:val="00944F67"/>
    <w:rsid w:val="009553EC"/>
    <w:rsid w:val="00955E45"/>
    <w:rsid w:val="00962B70"/>
    <w:rsid w:val="00967C62"/>
    <w:rsid w:val="0098131E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2DDF"/>
    <w:rsid w:val="009E6A30"/>
    <w:rsid w:val="009F07D4"/>
    <w:rsid w:val="009F29EB"/>
    <w:rsid w:val="009F5DE8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2D9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5268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26A5D"/>
    <w:rsid w:val="00C435C6"/>
    <w:rsid w:val="00C635B6"/>
    <w:rsid w:val="00C6780D"/>
    <w:rsid w:val="00C70DFC"/>
    <w:rsid w:val="00C82466"/>
    <w:rsid w:val="00C84097"/>
    <w:rsid w:val="00CA3043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9703E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610F0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C467F71"/>
  <w15:docId w15:val="{08AB3724-B404-442C-9932-1A43695AA7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639FA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3156E7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2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new-ideas-concerning-arts-and-social-studie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</TotalTime>
  <Pages>3</Pages>
  <Words>371</Words>
  <Characters>211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48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2</cp:revision>
  <dcterms:created xsi:type="dcterms:W3CDTF">2023-08-30T09:21:00Z</dcterms:created>
  <dcterms:modified xsi:type="dcterms:W3CDTF">2025-06-30T1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